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A036592" w14:textId="77777777" w:rsidR="00E3171D" w:rsidRDefault="00941D5C" w:rsidP="00D327E1">
      <w:pPr>
        <w:jc w:val="right"/>
        <w:rPr>
          <w:rFonts w:ascii="Arial" w:eastAsia="Arial" w:hAnsi="Arial" w:cs="Arial"/>
          <w:b/>
        </w:rPr>
      </w:pPr>
      <w:bookmarkStart w:id="0" w:name="_GoBack"/>
      <w:bookmarkEnd w:id="0"/>
      <w:r>
        <w:rPr>
          <w:rFonts w:ascii="Arial" w:eastAsia="Arial" w:hAnsi="Arial" w:cs="Arial"/>
          <w:b/>
          <w:highlight w:val="lightGray"/>
        </w:rPr>
        <w:t>Додаток 3</w:t>
      </w:r>
    </w:p>
    <w:p w14:paraId="4000D6BE" w14:textId="1DD21E5A" w:rsidR="00E3171D" w:rsidRDefault="00941D5C" w:rsidP="00D327E1">
      <w:pPr>
        <w:jc w:val="center"/>
        <w:rPr>
          <w:rFonts w:ascii="Arial" w:eastAsia="Arial" w:hAnsi="Arial" w:cs="Arial"/>
        </w:rPr>
      </w:pPr>
      <w:r w:rsidRPr="00531434">
        <w:rPr>
          <w:rFonts w:ascii="Arial" w:eastAsia="Arial" w:hAnsi="Arial" w:cs="Arial"/>
          <w:b/>
          <w:color w:val="FF0000"/>
        </w:rPr>
        <w:t xml:space="preserve">Приклад </w:t>
      </w:r>
      <w:r w:rsidR="00FB41EF">
        <w:rPr>
          <w:rFonts w:ascii="Arial" w:eastAsia="Arial" w:hAnsi="Arial" w:cs="Arial"/>
          <w:b/>
          <w:color w:val="FF0000"/>
        </w:rPr>
        <w:t>заявки</w:t>
      </w:r>
      <w:r w:rsidR="00FB41EF" w:rsidRPr="00531434">
        <w:rPr>
          <w:rFonts w:ascii="Arial" w:eastAsia="Arial" w:hAnsi="Arial" w:cs="Arial"/>
          <w:b/>
          <w:color w:val="FF0000"/>
        </w:rPr>
        <w:t xml:space="preserve"> </w:t>
      </w:r>
      <w:r w:rsidR="00FB41EF">
        <w:rPr>
          <w:rFonts w:ascii="Arial" w:eastAsia="Arial" w:hAnsi="Arial" w:cs="Arial"/>
          <w:b/>
          <w:color w:val="FF0000"/>
        </w:rPr>
        <w:t xml:space="preserve">ідеї </w:t>
      </w:r>
      <w:proofErr w:type="spellStart"/>
      <w:r w:rsidR="000146D0">
        <w:rPr>
          <w:rFonts w:ascii="Arial" w:eastAsia="Arial" w:hAnsi="Arial" w:cs="Arial"/>
          <w:b/>
          <w:color w:val="FF0000"/>
        </w:rPr>
        <w:t>проєкт</w:t>
      </w:r>
      <w:r w:rsidR="00FB41EF">
        <w:rPr>
          <w:rFonts w:ascii="Arial" w:eastAsia="Arial" w:hAnsi="Arial" w:cs="Arial"/>
          <w:b/>
          <w:color w:val="FF0000"/>
        </w:rPr>
        <w:t>у</w:t>
      </w:r>
      <w:proofErr w:type="spellEnd"/>
      <w:r>
        <w:rPr>
          <w:rFonts w:ascii="Arial" w:eastAsia="Arial" w:hAnsi="Arial" w:cs="Arial"/>
          <w:b/>
          <w:color w:val="000000"/>
        </w:rPr>
        <w:t xml:space="preserve"> місцевого розвитку до Плану реалізації Стратегії</w:t>
      </w:r>
    </w:p>
    <w:tbl>
      <w:tblPr>
        <w:tblW w:w="15163" w:type="dxa"/>
        <w:jc w:val="righ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00" w:firstRow="0" w:lastRow="0" w:firstColumn="0" w:lastColumn="0" w:noHBand="0" w:noVBand="1"/>
      </w:tblPr>
      <w:tblGrid>
        <w:gridCol w:w="4815"/>
        <w:gridCol w:w="3685"/>
        <w:gridCol w:w="3261"/>
        <w:gridCol w:w="3402"/>
      </w:tblGrid>
      <w:tr w:rsidR="00E3171D" w:rsidRPr="00C50BA9" w14:paraId="6343487A" w14:textId="77777777" w:rsidTr="00C50BA9">
        <w:trPr>
          <w:jc w:val="right"/>
        </w:trPr>
        <w:tc>
          <w:tcPr>
            <w:tcW w:w="4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804D7BC" w14:textId="207BAD4F" w:rsidR="00E3171D" w:rsidRPr="00C50BA9" w:rsidRDefault="00941D5C" w:rsidP="00D327E1">
            <w:pP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 w:rsidRPr="00C50BA9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Назва </w:t>
            </w:r>
            <w:proofErr w:type="spellStart"/>
            <w:r w:rsidRPr="00C50BA9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про</w:t>
            </w:r>
            <w:r w:rsidR="00437FED" w:rsidRPr="00C50BA9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є</w:t>
            </w:r>
            <w:r w:rsidRPr="00C50BA9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кту</w:t>
            </w:r>
            <w:proofErr w:type="spellEnd"/>
          </w:p>
        </w:tc>
        <w:tc>
          <w:tcPr>
            <w:tcW w:w="1034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D50591" w14:textId="2ED2A546" w:rsidR="00E3171D" w:rsidRPr="00C50BA9" w:rsidRDefault="00634960" w:rsidP="00D327E1">
            <w:pP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 w:rsidRPr="00C50BA9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Підтримка малого і середнього підприємництва </w:t>
            </w:r>
            <w:r w:rsidR="001A1D16" w:rsidRPr="00C50BA9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в </w:t>
            </w:r>
            <w:proofErr w:type="spellStart"/>
            <w:r w:rsidR="00EB7120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Литовезькій</w:t>
            </w:r>
            <w:proofErr w:type="spellEnd"/>
            <w:r w:rsidR="001A1D16" w:rsidRPr="00C50BA9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 </w:t>
            </w:r>
            <w:r w:rsidR="00EB7120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С</w:t>
            </w:r>
            <w:r w:rsidR="001A1D16" w:rsidRPr="00C50BA9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ТГ</w:t>
            </w:r>
          </w:p>
        </w:tc>
      </w:tr>
      <w:tr w:rsidR="000146D0" w:rsidRPr="00C50BA9" w14:paraId="6D26B3E2" w14:textId="77777777" w:rsidTr="00C50BA9">
        <w:trPr>
          <w:jc w:val="right"/>
        </w:trPr>
        <w:tc>
          <w:tcPr>
            <w:tcW w:w="4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96F0E0D" w14:textId="2BA17BDC" w:rsidR="000146D0" w:rsidRPr="00C50BA9" w:rsidRDefault="000146D0" w:rsidP="00D327E1">
            <w:pPr>
              <w:pStyle w:val="6"/>
              <w:spacing w:before="0" w:after="0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C50BA9"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Номер і назва цілі / завдання стратегії, якому відповідає </w:t>
            </w:r>
            <w:proofErr w:type="spellStart"/>
            <w:r w:rsidRPr="00C50BA9">
              <w:rPr>
                <w:rFonts w:ascii="Arial" w:eastAsia="Arial" w:hAnsi="Arial" w:cs="Arial"/>
                <w:color w:val="000000"/>
                <w:sz w:val="20"/>
                <w:szCs w:val="20"/>
              </w:rPr>
              <w:t>проєкт</w:t>
            </w:r>
            <w:proofErr w:type="spellEnd"/>
          </w:p>
        </w:tc>
        <w:tc>
          <w:tcPr>
            <w:tcW w:w="1034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4E1F952" w14:textId="77777777" w:rsidR="00EB7120" w:rsidRDefault="00EB7120" w:rsidP="00D327E1">
            <w:pPr>
              <w:pBdr>
                <w:left w:val="single" w:sz="18" w:space="4" w:color="000000"/>
              </w:pBdr>
              <w:jc w:val="both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EB7120"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1.1. Активізувати економічну діяльність на території громади </w:t>
            </w:r>
          </w:p>
          <w:p w14:paraId="347AFC1D" w14:textId="0CECB2E0" w:rsidR="009B17E5" w:rsidRPr="00C50BA9" w:rsidRDefault="00067D57" w:rsidP="00D327E1">
            <w:pPr>
              <w:pBdr>
                <w:left w:val="single" w:sz="18" w:space="4" w:color="000000"/>
              </w:pBdr>
              <w:jc w:val="both"/>
              <w:rPr>
                <w:rFonts w:ascii="Arial" w:eastAsia="Arial" w:hAnsi="Arial" w:cs="Arial"/>
                <w:color w:val="000000"/>
                <w:sz w:val="20"/>
                <w:szCs w:val="20"/>
                <w:highlight w:val="yellow"/>
              </w:rPr>
            </w:pPr>
            <w:r w:rsidRPr="00067D57">
              <w:rPr>
                <w:rFonts w:ascii="Arial" w:eastAsia="Arial" w:hAnsi="Arial" w:cs="Arial"/>
                <w:color w:val="000000"/>
                <w:sz w:val="20"/>
                <w:szCs w:val="20"/>
              </w:rPr>
              <w:t>1.1.</w:t>
            </w:r>
            <w:r w:rsidR="00EB7120" w:rsidRPr="00EB7120">
              <w:rPr>
                <w:rFonts w:ascii="Arial" w:eastAsia="Arial" w:hAnsi="Arial" w:cs="Arial"/>
                <w:color w:val="000000"/>
                <w:sz w:val="20"/>
                <w:szCs w:val="20"/>
              </w:rPr>
              <w:t>2. Розширити можливості для реалізації бізнес-ініціатив жителів та розвитку малого бізнесу в громаді</w:t>
            </w:r>
          </w:p>
        </w:tc>
      </w:tr>
      <w:tr w:rsidR="00E3171D" w:rsidRPr="00C50BA9" w14:paraId="6FE4A1EE" w14:textId="77777777" w:rsidTr="00C50BA9">
        <w:trPr>
          <w:trHeight w:val="430"/>
          <w:jc w:val="right"/>
        </w:trPr>
        <w:tc>
          <w:tcPr>
            <w:tcW w:w="4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7406CBE" w14:textId="3EF03706" w:rsidR="00E3171D" w:rsidRPr="00C50BA9" w:rsidRDefault="000146D0" w:rsidP="00D327E1">
            <w:pP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 w:rsidRPr="00C50BA9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Мета</w:t>
            </w:r>
            <w:r w:rsidR="00941D5C" w:rsidRPr="00C50BA9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941D5C" w:rsidRPr="00C50BA9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про</w:t>
            </w:r>
            <w:r w:rsidR="00437FED" w:rsidRPr="00C50BA9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є</w:t>
            </w:r>
            <w:r w:rsidR="00941D5C" w:rsidRPr="00C50BA9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кту</w:t>
            </w:r>
            <w:proofErr w:type="spellEnd"/>
          </w:p>
        </w:tc>
        <w:tc>
          <w:tcPr>
            <w:tcW w:w="1034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95F80FF" w14:textId="313F0EBE" w:rsidR="00E3171D" w:rsidRPr="00C50BA9" w:rsidRDefault="00FB41EF" w:rsidP="00D327E1">
            <w:pPr>
              <w:spacing w:before="60" w:after="60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C50BA9">
              <w:rPr>
                <w:rFonts w:ascii="Arial" w:eastAsia="Arial" w:hAnsi="Arial" w:cs="Arial"/>
                <w:sz w:val="20"/>
                <w:szCs w:val="20"/>
              </w:rPr>
              <w:t>Забезпечено підвищення</w:t>
            </w:r>
            <w:r w:rsidR="00634960" w:rsidRPr="00C50BA9">
              <w:rPr>
                <w:rFonts w:ascii="Arial" w:eastAsia="Arial" w:hAnsi="Arial" w:cs="Arial"/>
                <w:sz w:val="20"/>
                <w:szCs w:val="20"/>
              </w:rPr>
              <w:t xml:space="preserve"> обізнан</w:t>
            </w:r>
            <w:r w:rsidRPr="00C50BA9">
              <w:rPr>
                <w:rFonts w:ascii="Arial" w:eastAsia="Arial" w:hAnsi="Arial" w:cs="Arial"/>
                <w:sz w:val="20"/>
                <w:szCs w:val="20"/>
              </w:rPr>
              <w:t>ості</w:t>
            </w:r>
            <w:r w:rsidR="00634960" w:rsidRPr="00C50BA9">
              <w:rPr>
                <w:rFonts w:ascii="Arial" w:eastAsia="Arial" w:hAnsi="Arial" w:cs="Arial"/>
                <w:sz w:val="20"/>
                <w:szCs w:val="20"/>
              </w:rPr>
              <w:t xml:space="preserve"> та навич</w:t>
            </w:r>
            <w:r w:rsidRPr="00C50BA9">
              <w:rPr>
                <w:rFonts w:ascii="Arial" w:eastAsia="Arial" w:hAnsi="Arial" w:cs="Arial"/>
                <w:sz w:val="20"/>
                <w:szCs w:val="20"/>
              </w:rPr>
              <w:t>о</w:t>
            </w:r>
            <w:r w:rsidR="00634960" w:rsidRPr="00C50BA9">
              <w:rPr>
                <w:rFonts w:ascii="Arial" w:eastAsia="Arial" w:hAnsi="Arial" w:cs="Arial"/>
                <w:sz w:val="20"/>
                <w:szCs w:val="20"/>
              </w:rPr>
              <w:t>к представників мікро- та малого підприємництва з питань менеджменту, підготовки бізнес-планів, пошуку джерел фінансування тощо</w:t>
            </w:r>
            <w:r w:rsidR="00647D9F" w:rsidRPr="00C50BA9">
              <w:rPr>
                <w:rFonts w:ascii="Arial" w:eastAsia="Arial" w:hAnsi="Arial" w:cs="Arial"/>
                <w:sz w:val="20"/>
                <w:szCs w:val="20"/>
              </w:rPr>
              <w:t>. Підтрим</w:t>
            </w:r>
            <w:r w:rsidRPr="00C50BA9">
              <w:rPr>
                <w:rFonts w:ascii="Arial" w:eastAsia="Arial" w:hAnsi="Arial" w:cs="Arial"/>
                <w:sz w:val="20"/>
                <w:szCs w:val="20"/>
              </w:rPr>
              <w:t>ано</w:t>
            </w:r>
            <w:r w:rsidR="00647D9F" w:rsidRPr="00C50BA9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proofErr w:type="spellStart"/>
            <w:r w:rsidR="00647D9F" w:rsidRPr="00C50BA9">
              <w:rPr>
                <w:rFonts w:ascii="Arial" w:eastAsia="Arial" w:hAnsi="Arial" w:cs="Arial"/>
                <w:sz w:val="20"/>
                <w:szCs w:val="20"/>
              </w:rPr>
              <w:t>стартап</w:t>
            </w:r>
            <w:r w:rsidRPr="00C50BA9">
              <w:rPr>
                <w:rFonts w:ascii="Arial" w:eastAsia="Arial" w:hAnsi="Arial" w:cs="Arial"/>
                <w:sz w:val="20"/>
                <w:szCs w:val="20"/>
              </w:rPr>
              <w:t>и</w:t>
            </w:r>
            <w:proofErr w:type="spellEnd"/>
            <w:r w:rsidR="00647D9F" w:rsidRPr="00C50BA9">
              <w:rPr>
                <w:rFonts w:ascii="Arial" w:eastAsia="Arial" w:hAnsi="Arial" w:cs="Arial"/>
                <w:sz w:val="20"/>
                <w:szCs w:val="20"/>
              </w:rPr>
              <w:t>.</w:t>
            </w:r>
          </w:p>
        </w:tc>
      </w:tr>
      <w:tr w:rsidR="00E3171D" w:rsidRPr="00C50BA9" w14:paraId="63893D19" w14:textId="77777777" w:rsidTr="00C50BA9">
        <w:trPr>
          <w:jc w:val="right"/>
        </w:trPr>
        <w:tc>
          <w:tcPr>
            <w:tcW w:w="4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1252BDC" w14:textId="7D7262CE" w:rsidR="00E3171D" w:rsidRPr="00C50BA9" w:rsidRDefault="00941D5C" w:rsidP="00D327E1">
            <w:pP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 w:rsidRPr="00C50BA9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Територія</w:t>
            </w:r>
            <w:r w:rsidR="000146D0" w:rsidRPr="00C50BA9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,</w:t>
            </w:r>
            <w:r w:rsidRPr="00C50BA9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 на яку </w:t>
            </w:r>
            <w:proofErr w:type="spellStart"/>
            <w:r w:rsidRPr="00C50BA9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про</w:t>
            </w:r>
            <w:r w:rsidR="00437FED" w:rsidRPr="00C50BA9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є</w:t>
            </w:r>
            <w:r w:rsidRPr="00C50BA9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кт</w:t>
            </w:r>
            <w:proofErr w:type="spellEnd"/>
            <w:r w:rsidRPr="00C50BA9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 матиме вплив:</w:t>
            </w:r>
          </w:p>
        </w:tc>
        <w:tc>
          <w:tcPr>
            <w:tcW w:w="1034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A106F42" w14:textId="35CE52A5" w:rsidR="00E3171D" w:rsidRPr="00C50BA9" w:rsidRDefault="001A1D16" w:rsidP="00D327E1">
            <w:pPr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C50BA9"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Вся території </w:t>
            </w:r>
            <w:proofErr w:type="spellStart"/>
            <w:r w:rsidR="00EB7120">
              <w:rPr>
                <w:rFonts w:ascii="Arial" w:eastAsia="Arial" w:hAnsi="Arial" w:cs="Arial"/>
                <w:color w:val="000000"/>
                <w:sz w:val="20"/>
                <w:szCs w:val="20"/>
              </w:rPr>
              <w:t>Литовезької</w:t>
            </w:r>
            <w:proofErr w:type="spellEnd"/>
            <w:r w:rsidR="00EB7120"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С</w:t>
            </w:r>
            <w:r w:rsidRPr="00C50BA9">
              <w:rPr>
                <w:rFonts w:ascii="Arial" w:eastAsia="Arial" w:hAnsi="Arial" w:cs="Arial"/>
                <w:color w:val="000000"/>
                <w:sz w:val="20"/>
                <w:szCs w:val="20"/>
              </w:rPr>
              <w:t>ТГ</w:t>
            </w:r>
          </w:p>
        </w:tc>
      </w:tr>
      <w:tr w:rsidR="00647D9F" w:rsidRPr="00C50BA9" w14:paraId="4FB07E3B" w14:textId="77777777" w:rsidTr="00EB7120">
        <w:trPr>
          <w:trHeight w:val="1291"/>
          <w:jc w:val="right"/>
        </w:trPr>
        <w:tc>
          <w:tcPr>
            <w:tcW w:w="4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330492A" w14:textId="4C88B22A" w:rsidR="00647D9F" w:rsidRPr="00C50BA9" w:rsidRDefault="00647D9F" w:rsidP="00D327E1">
            <w:pP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 w:rsidRPr="00C50BA9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Основні заходи </w:t>
            </w:r>
            <w:proofErr w:type="spellStart"/>
            <w:r w:rsidRPr="00C50BA9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проєкту</w:t>
            </w:r>
            <w:proofErr w:type="spellEnd"/>
          </w:p>
        </w:tc>
        <w:tc>
          <w:tcPr>
            <w:tcW w:w="1034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E73B209" w14:textId="2C34AA67" w:rsidR="00647D9F" w:rsidRPr="00C50BA9" w:rsidRDefault="00647D9F" w:rsidP="00D327E1">
            <w:pPr>
              <w:numPr>
                <w:ilvl w:val="0"/>
                <w:numId w:val="3"/>
              </w:numPr>
              <w:tabs>
                <w:tab w:val="left" w:pos="242"/>
              </w:tabs>
              <w:ind w:left="0" w:firstLine="0"/>
              <w:jc w:val="both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C50BA9"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Проведення 10 тренінгів із започаткування власної справи із залученням до навчання щонайменше </w:t>
            </w:r>
            <w:r w:rsidR="009B17E5">
              <w:rPr>
                <w:rFonts w:ascii="Arial" w:eastAsia="Arial" w:hAnsi="Arial" w:cs="Arial"/>
                <w:color w:val="000000"/>
                <w:sz w:val="20"/>
                <w:szCs w:val="20"/>
              </w:rPr>
              <w:t>200</w:t>
            </w:r>
            <w:r w:rsidRPr="00C50BA9"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осіб та до </w:t>
            </w:r>
            <w:r w:rsidR="009B17E5">
              <w:rPr>
                <w:rFonts w:ascii="Arial" w:eastAsia="Arial" w:hAnsi="Arial" w:cs="Arial"/>
                <w:color w:val="000000"/>
                <w:sz w:val="20"/>
                <w:szCs w:val="20"/>
              </w:rPr>
              <w:t>10</w:t>
            </w:r>
            <w:r w:rsidRPr="00C50BA9"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тренерів.</w:t>
            </w:r>
          </w:p>
          <w:p w14:paraId="3782050C" w14:textId="2CDA5174" w:rsidR="00647D9F" w:rsidRPr="00C50BA9" w:rsidRDefault="00647D9F" w:rsidP="00D327E1">
            <w:pPr>
              <w:numPr>
                <w:ilvl w:val="0"/>
                <w:numId w:val="3"/>
              </w:numPr>
              <w:tabs>
                <w:tab w:val="left" w:pos="242"/>
              </w:tabs>
              <w:ind w:left="0" w:firstLine="0"/>
              <w:jc w:val="both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C50BA9"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Надання працівниками </w:t>
            </w:r>
            <w:r w:rsidR="00C50BA9" w:rsidRPr="00C50BA9">
              <w:rPr>
                <w:rFonts w:ascii="Arial" w:eastAsia="Arial" w:hAnsi="Arial" w:cs="Arial"/>
                <w:color w:val="000000"/>
                <w:sz w:val="20"/>
                <w:szCs w:val="20"/>
              </w:rPr>
              <w:t>ОМС к</w:t>
            </w:r>
            <w:r w:rsidRPr="00C50BA9">
              <w:rPr>
                <w:rFonts w:ascii="Arial" w:eastAsia="Arial" w:hAnsi="Arial" w:cs="Arial"/>
                <w:color w:val="000000"/>
                <w:sz w:val="20"/>
                <w:szCs w:val="20"/>
              </w:rPr>
              <w:t>онсультацій та технічної підтримки при оформленні конкурсних заявок на фінансову допомогу для щонайменше 30 підприємців.</w:t>
            </w:r>
          </w:p>
          <w:p w14:paraId="4C6B6939" w14:textId="4B08680F" w:rsidR="00647D9F" w:rsidRPr="00C50BA9" w:rsidRDefault="00647D9F" w:rsidP="00D327E1">
            <w:pPr>
              <w:numPr>
                <w:ilvl w:val="0"/>
                <w:numId w:val="3"/>
              </w:numPr>
              <w:tabs>
                <w:tab w:val="left" w:pos="242"/>
              </w:tabs>
              <w:ind w:left="0" w:firstLine="0"/>
              <w:jc w:val="both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C50BA9"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Надання підтримки підприємницької ініціативи </w:t>
            </w:r>
            <w:r w:rsidR="00C50BA9" w:rsidRPr="00C50BA9">
              <w:rPr>
                <w:rFonts w:ascii="Arial" w:eastAsia="Arial" w:hAnsi="Arial" w:cs="Arial"/>
                <w:color w:val="000000"/>
                <w:sz w:val="20"/>
                <w:szCs w:val="20"/>
              </w:rPr>
              <w:t>ветеранів</w:t>
            </w:r>
            <w:r w:rsidRPr="00C50BA9"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та ВПО, у тому числі </w:t>
            </w:r>
            <w:proofErr w:type="spellStart"/>
            <w:r w:rsidRPr="00C50BA9">
              <w:rPr>
                <w:rFonts w:ascii="Arial" w:eastAsia="Arial" w:hAnsi="Arial" w:cs="Arial"/>
                <w:color w:val="000000"/>
                <w:sz w:val="20"/>
                <w:szCs w:val="20"/>
              </w:rPr>
              <w:t>стартапів</w:t>
            </w:r>
            <w:proofErr w:type="spellEnd"/>
            <w:r w:rsidRPr="00C50BA9"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– 2 підприємцям.</w:t>
            </w:r>
          </w:p>
        </w:tc>
      </w:tr>
      <w:tr w:rsidR="00E3171D" w:rsidRPr="00C50BA9" w14:paraId="1E814A74" w14:textId="77777777" w:rsidTr="00EB7120">
        <w:trPr>
          <w:trHeight w:val="1551"/>
          <w:jc w:val="right"/>
        </w:trPr>
        <w:tc>
          <w:tcPr>
            <w:tcW w:w="4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7F3F61F" w14:textId="492092DD" w:rsidR="00E3171D" w:rsidRPr="00C50BA9" w:rsidRDefault="00647D9F" w:rsidP="00D327E1">
            <w:pP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 w:rsidRPr="00C50BA9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Індикатори (показники) результативності</w:t>
            </w:r>
          </w:p>
        </w:tc>
        <w:tc>
          <w:tcPr>
            <w:tcW w:w="1034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5B0A612" w14:textId="0CED7B45" w:rsidR="008B6563" w:rsidRPr="00C50BA9" w:rsidRDefault="008B6563" w:rsidP="00D327E1">
            <w:pPr>
              <w:tabs>
                <w:tab w:val="left" w:pos="276"/>
              </w:tabs>
              <w:jc w:val="both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C50BA9"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Реалізація </w:t>
            </w:r>
            <w:proofErr w:type="spellStart"/>
            <w:r w:rsidRPr="00C50BA9">
              <w:rPr>
                <w:rFonts w:ascii="Arial" w:eastAsia="Arial" w:hAnsi="Arial" w:cs="Arial"/>
                <w:color w:val="000000"/>
                <w:sz w:val="20"/>
                <w:szCs w:val="20"/>
              </w:rPr>
              <w:t>проєкту</w:t>
            </w:r>
            <w:proofErr w:type="spellEnd"/>
            <w:r w:rsidRPr="00C50BA9"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</w:t>
            </w:r>
            <w:r w:rsidR="00DA60F0" w:rsidRPr="00C50BA9">
              <w:rPr>
                <w:rFonts w:ascii="Arial" w:eastAsia="Arial" w:hAnsi="Arial" w:cs="Arial"/>
                <w:color w:val="000000"/>
                <w:sz w:val="20"/>
                <w:szCs w:val="20"/>
              </w:rPr>
              <w:t>забезпечила</w:t>
            </w:r>
            <w:r w:rsidRPr="00C50BA9"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розвит</w:t>
            </w:r>
            <w:r w:rsidR="00DA60F0" w:rsidRPr="00C50BA9">
              <w:rPr>
                <w:rFonts w:ascii="Arial" w:eastAsia="Arial" w:hAnsi="Arial" w:cs="Arial"/>
                <w:color w:val="000000"/>
                <w:sz w:val="20"/>
                <w:szCs w:val="20"/>
              </w:rPr>
              <w:t>о</w:t>
            </w:r>
            <w:r w:rsidRPr="00C50BA9">
              <w:rPr>
                <w:rFonts w:ascii="Arial" w:eastAsia="Arial" w:hAnsi="Arial" w:cs="Arial"/>
                <w:color w:val="000000"/>
                <w:sz w:val="20"/>
                <w:szCs w:val="20"/>
              </w:rPr>
              <w:t>к малих та мікро- суб’єктів господарювання, зокрема:</w:t>
            </w:r>
          </w:p>
          <w:p w14:paraId="485BF9EE" w14:textId="52967F34" w:rsidR="00DA60F0" w:rsidRPr="00C50BA9" w:rsidRDefault="00D9181A" w:rsidP="00D327E1">
            <w:pPr>
              <w:numPr>
                <w:ilvl w:val="0"/>
                <w:numId w:val="4"/>
              </w:numPr>
              <w:tabs>
                <w:tab w:val="left" w:pos="276"/>
              </w:tabs>
              <w:ind w:left="313" w:hanging="283"/>
              <w:jc w:val="both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Кількість </w:t>
            </w:r>
            <w:r w:rsidR="00DA60F0" w:rsidRPr="00C50BA9">
              <w:rPr>
                <w:rFonts w:ascii="Arial" w:eastAsia="Arial" w:hAnsi="Arial" w:cs="Arial"/>
                <w:color w:val="000000"/>
                <w:sz w:val="20"/>
                <w:szCs w:val="20"/>
              </w:rPr>
              <w:t>проведен</w: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их </w:t>
            </w:r>
            <w:r w:rsidRPr="00C50BA9">
              <w:rPr>
                <w:rFonts w:ascii="Arial" w:eastAsia="Arial" w:hAnsi="Arial" w:cs="Arial"/>
                <w:color w:val="000000"/>
                <w:sz w:val="20"/>
                <w:szCs w:val="20"/>
              </w:rPr>
              <w:t>тренінгів</w: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/</w:t>
            </w:r>
            <w:r w:rsidRPr="00C50BA9"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семінарів </w: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– </w:t>
            </w:r>
            <w:r w:rsidR="00DA60F0" w:rsidRPr="00C50BA9">
              <w:rPr>
                <w:rFonts w:ascii="Arial" w:eastAsia="Arial" w:hAnsi="Arial" w:cs="Arial"/>
                <w:color w:val="000000"/>
                <w:sz w:val="20"/>
                <w:szCs w:val="20"/>
              </w:rPr>
              <w:t>10</w: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од.</w:t>
            </w:r>
            <w:r w:rsidR="00DA60F0" w:rsidRPr="00C50BA9">
              <w:rPr>
                <w:rFonts w:ascii="Arial" w:eastAsia="Arial" w:hAnsi="Arial" w:cs="Arial"/>
                <w:color w:val="000000"/>
                <w:sz w:val="20"/>
                <w:szCs w:val="20"/>
              </w:rPr>
              <w:t>;</w:t>
            </w:r>
          </w:p>
          <w:p w14:paraId="74DFE816" w14:textId="0BC10FBD" w:rsidR="008B6563" w:rsidRPr="00C50BA9" w:rsidRDefault="00D9181A" w:rsidP="00D327E1">
            <w:pPr>
              <w:numPr>
                <w:ilvl w:val="0"/>
                <w:numId w:val="4"/>
              </w:numPr>
              <w:tabs>
                <w:tab w:val="left" w:pos="276"/>
              </w:tabs>
              <w:ind w:left="313" w:hanging="283"/>
              <w:jc w:val="both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Кількість </w:t>
            </w:r>
            <w:r w:rsidR="00DA60F0" w:rsidRPr="00C50BA9">
              <w:rPr>
                <w:rFonts w:ascii="Arial" w:eastAsia="Arial" w:hAnsi="Arial" w:cs="Arial"/>
                <w:color w:val="000000"/>
                <w:sz w:val="20"/>
                <w:szCs w:val="20"/>
              </w:rPr>
              <w:t>мешканців</w:t>
            </w:r>
            <w:r w:rsidR="008B6563" w:rsidRPr="00C50BA9"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громади</w: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, що</w:t>
            </w:r>
            <w:r w:rsidR="008B6563" w:rsidRPr="00C50BA9"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</w:t>
            </w:r>
            <w:r w:rsidR="00DA60F0" w:rsidRPr="00C50BA9">
              <w:rPr>
                <w:rFonts w:ascii="Arial" w:eastAsia="Arial" w:hAnsi="Arial" w:cs="Arial"/>
                <w:color w:val="000000"/>
                <w:sz w:val="20"/>
                <w:szCs w:val="20"/>
              </w:rPr>
              <w:t>пройшли тренінги</w:t>
            </w:r>
            <w:r w:rsidR="008B6563" w:rsidRPr="00C50BA9"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для започатку</w:t>
            </w:r>
            <w:r w:rsidR="00DA60F0" w:rsidRPr="00C50BA9">
              <w:rPr>
                <w:rFonts w:ascii="Arial" w:eastAsia="Arial" w:hAnsi="Arial" w:cs="Arial"/>
                <w:color w:val="000000"/>
                <w:sz w:val="20"/>
                <w:szCs w:val="20"/>
              </w:rPr>
              <w:t>в</w:t>
            </w:r>
            <w:r w:rsidR="008B6563" w:rsidRPr="00C50BA9">
              <w:rPr>
                <w:rFonts w:ascii="Arial" w:eastAsia="Arial" w:hAnsi="Arial" w:cs="Arial"/>
                <w:color w:val="000000"/>
                <w:sz w:val="20"/>
                <w:szCs w:val="20"/>
              </w:rPr>
              <w:t>ання власної справи</w: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– 200 осіб</w:t>
            </w:r>
            <w:r w:rsidR="008B6563" w:rsidRPr="00C50BA9">
              <w:rPr>
                <w:rFonts w:ascii="Arial" w:eastAsia="Arial" w:hAnsi="Arial" w:cs="Arial"/>
                <w:color w:val="000000"/>
                <w:sz w:val="20"/>
                <w:szCs w:val="20"/>
              </w:rPr>
              <w:t>;</w:t>
            </w:r>
          </w:p>
          <w:p w14:paraId="4CD7953E" w14:textId="0C31372D" w:rsidR="008B6563" w:rsidRPr="00C50BA9" w:rsidRDefault="00D9181A" w:rsidP="00D327E1">
            <w:pPr>
              <w:numPr>
                <w:ilvl w:val="0"/>
                <w:numId w:val="4"/>
              </w:numPr>
              <w:tabs>
                <w:tab w:val="left" w:pos="276"/>
              </w:tabs>
              <w:ind w:left="313" w:hanging="283"/>
              <w:jc w:val="both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Кількість</w:t>
            </w:r>
            <w:r w:rsidR="008B6563" w:rsidRPr="00C50BA9"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підприємців</w: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, які </w:t>
            </w:r>
            <w:r w:rsidR="008B6563" w:rsidRPr="00C50BA9">
              <w:rPr>
                <w:rFonts w:ascii="Arial" w:eastAsia="Arial" w:hAnsi="Arial" w:cs="Arial"/>
                <w:color w:val="000000"/>
                <w:sz w:val="20"/>
                <w:szCs w:val="20"/>
              </w:rPr>
              <w:t>отримали консультації та технічну підтримку при оформленні конкурсних заявок на фінансову допомогу</w: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– 30 осіб</w:t>
            </w:r>
            <w:r w:rsidR="00DA60F0" w:rsidRPr="00C50BA9">
              <w:rPr>
                <w:rFonts w:ascii="Arial" w:eastAsia="Arial" w:hAnsi="Arial" w:cs="Arial"/>
                <w:color w:val="000000"/>
                <w:sz w:val="20"/>
                <w:szCs w:val="20"/>
              </w:rPr>
              <w:t>;</w:t>
            </w:r>
          </w:p>
          <w:p w14:paraId="75A38DBC" w14:textId="5C1D145C" w:rsidR="00DA60F0" w:rsidRPr="00C50BA9" w:rsidRDefault="00D9181A" w:rsidP="00D327E1">
            <w:pPr>
              <w:numPr>
                <w:ilvl w:val="0"/>
                <w:numId w:val="4"/>
              </w:numPr>
              <w:tabs>
                <w:tab w:val="left" w:pos="276"/>
              </w:tabs>
              <w:ind w:left="313" w:hanging="283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Кількість</w:t>
            </w:r>
            <w:r w:rsidRPr="00C50BA9"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</w:t>
            </w:r>
            <w:r w:rsidR="008B6563" w:rsidRPr="00C50BA9">
              <w:rPr>
                <w:rFonts w:ascii="Arial" w:eastAsia="Arial" w:hAnsi="Arial" w:cs="Arial"/>
                <w:color w:val="000000"/>
                <w:sz w:val="20"/>
                <w:szCs w:val="20"/>
              </w:rPr>
              <w:t>підприємці</w: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в, які</w:t>
            </w:r>
            <w:r w:rsidR="008B6563" w:rsidRPr="00C50BA9"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отримали ресурс для започаткування власної</w:t>
            </w:r>
            <w:r w:rsidR="00DA60F0" w:rsidRPr="00C50BA9"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справи</w: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– 2 особи.</w:t>
            </w:r>
          </w:p>
        </w:tc>
      </w:tr>
      <w:tr w:rsidR="00E3171D" w:rsidRPr="00C50BA9" w14:paraId="775D8211" w14:textId="77777777" w:rsidTr="00C50BA9">
        <w:trPr>
          <w:jc w:val="right"/>
        </w:trPr>
        <w:tc>
          <w:tcPr>
            <w:tcW w:w="4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FAEE6C1" w14:textId="672042B6" w:rsidR="00E3171D" w:rsidRPr="00C50BA9" w:rsidRDefault="00941D5C" w:rsidP="00D327E1">
            <w:pP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 w:rsidRPr="00C50BA9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Період </w:t>
            </w:r>
            <w:r w:rsidR="00647D9F" w:rsidRPr="00C50BA9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реалізації </w:t>
            </w:r>
            <w:proofErr w:type="spellStart"/>
            <w:r w:rsidR="00647D9F" w:rsidRPr="00C50BA9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проєкту</w:t>
            </w:r>
            <w:proofErr w:type="spellEnd"/>
            <w:r w:rsidRPr="00C50BA9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034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3D75827" w14:textId="0F61411E" w:rsidR="00E3171D" w:rsidRPr="00C50BA9" w:rsidRDefault="00941D5C" w:rsidP="00D327E1">
            <w:pPr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C50BA9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20</w:t>
            </w:r>
            <w:r w:rsidR="009D5BE8" w:rsidRPr="00C50BA9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2</w:t>
            </w:r>
            <w:r w:rsidR="00067D57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6</w:t>
            </w:r>
            <w:r w:rsidRPr="00C50BA9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 – 20</w:t>
            </w:r>
            <w:r w:rsidR="009D5BE8" w:rsidRPr="00C50BA9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2</w:t>
            </w:r>
            <w:r w:rsidR="00067D57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7</w:t>
            </w:r>
            <w:r w:rsidRPr="00C50BA9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 роки</w:t>
            </w:r>
          </w:p>
        </w:tc>
      </w:tr>
      <w:tr w:rsidR="00A3426B" w:rsidRPr="00C50BA9" w14:paraId="1BFC81CF" w14:textId="77777777" w:rsidTr="00C50BA9">
        <w:tblPrEx>
          <w:tblLook w:val="0000" w:firstRow="0" w:lastRow="0" w:firstColumn="0" w:lastColumn="0" w:noHBand="0" w:noVBand="0"/>
        </w:tblPrEx>
        <w:trPr>
          <w:trHeight w:val="96"/>
          <w:jc w:val="right"/>
        </w:trPr>
        <w:tc>
          <w:tcPr>
            <w:tcW w:w="4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38E71C4" w14:textId="1F3A37A8" w:rsidR="00A3426B" w:rsidRPr="00C50BA9" w:rsidRDefault="00A3426B" w:rsidP="00D327E1">
            <w:pPr>
              <w:rPr>
                <w:rFonts w:ascii="Arial" w:eastAsia="Arial" w:hAnsi="Arial" w:cs="Arial"/>
                <w:b/>
                <w:color w:val="000000"/>
                <w:spacing w:val="-8"/>
                <w:sz w:val="20"/>
                <w:szCs w:val="20"/>
              </w:rPr>
            </w:pPr>
            <w:r w:rsidRPr="00C50BA9">
              <w:rPr>
                <w:rFonts w:ascii="Arial" w:eastAsia="Arial" w:hAnsi="Arial" w:cs="Arial"/>
                <w:b/>
                <w:color w:val="000000"/>
                <w:spacing w:val="-8"/>
                <w:sz w:val="20"/>
                <w:szCs w:val="20"/>
              </w:rPr>
              <w:t xml:space="preserve">Орієнтовний обсяг фінансування, </w:t>
            </w:r>
            <w:r w:rsidRPr="00C50BA9">
              <w:rPr>
                <w:rFonts w:ascii="Arial" w:eastAsia="Arial" w:hAnsi="Arial" w:cs="Arial"/>
                <w:bCs/>
                <w:i/>
                <w:iCs/>
                <w:color w:val="000000"/>
                <w:spacing w:val="-8"/>
                <w:sz w:val="20"/>
                <w:szCs w:val="20"/>
              </w:rPr>
              <w:t>тис. грн</w:t>
            </w:r>
          </w:p>
        </w:tc>
        <w:tc>
          <w:tcPr>
            <w:tcW w:w="10348" w:type="dxa"/>
            <w:gridSpan w:val="3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202A90AA" w14:textId="6C5B98F1" w:rsidR="00A3426B" w:rsidRPr="00C50BA9" w:rsidRDefault="009B17E5" w:rsidP="00D327E1">
            <w:pPr>
              <w:spacing w:before="40" w:after="40"/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20"/>
                <w:szCs w:val="20"/>
              </w:rPr>
              <w:t>4</w:t>
            </w:r>
            <w:r w:rsidR="00A3426B" w:rsidRPr="00C50BA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00 тис. грн</w:t>
            </w:r>
          </w:p>
        </w:tc>
      </w:tr>
      <w:tr w:rsidR="00EB7120" w:rsidRPr="00C50BA9" w14:paraId="2D082BA3" w14:textId="77777777" w:rsidTr="00EB7120">
        <w:tblPrEx>
          <w:jc w:val="left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5"/>
        </w:trPr>
        <w:tc>
          <w:tcPr>
            <w:tcW w:w="4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" w:type="dxa"/>
              <w:left w:w="11" w:type="dxa"/>
              <w:bottom w:w="11" w:type="dxa"/>
              <w:right w:w="11" w:type="dxa"/>
            </w:tcMar>
            <w:hideMark/>
          </w:tcPr>
          <w:p w14:paraId="410C9095" w14:textId="77777777" w:rsidR="00EB7120" w:rsidRPr="00C50BA9" w:rsidRDefault="00EB7120" w:rsidP="00D327E1">
            <w:pPr>
              <w:ind w:left="414" w:right="125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0BA9">
              <w:rPr>
                <w:rFonts w:ascii="Arial" w:eastAsia="Arial" w:hAnsi="Arial" w:cs="Arial"/>
                <w:i/>
                <w:iCs/>
                <w:sz w:val="20"/>
                <w:szCs w:val="20"/>
              </w:rPr>
              <w:t>у тому числі:</w:t>
            </w:r>
          </w:p>
        </w:tc>
        <w:tc>
          <w:tcPr>
            <w:tcW w:w="36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" w:type="dxa"/>
              <w:left w:w="11" w:type="dxa"/>
              <w:bottom w:w="11" w:type="dxa"/>
              <w:right w:w="11" w:type="dxa"/>
            </w:tcMar>
          </w:tcPr>
          <w:p w14:paraId="09AD0232" w14:textId="77777777" w:rsidR="00EB7120" w:rsidRPr="00C50BA9" w:rsidRDefault="00EB7120" w:rsidP="00D327E1">
            <w:pPr>
              <w:ind w:right="-18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C50BA9">
              <w:rPr>
                <w:rFonts w:ascii="Arial" w:eastAsia="Arial" w:hAnsi="Arial" w:cs="Arial"/>
                <w:sz w:val="20"/>
                <w:szCs w:val="20"/>
              </w:rPr>
              <w:t>2026</w:t>
            </w:r>
          </w:p>
        </w:tc>
        <w:tc>
          <w:tcPr>
            <w:tcW w:w="3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D39E6D8" w14:textId="77777777" w:rsidR="00EB7120" w:rsidRPr="00C50BA9" w:rsidRDefault="00EB7120" w:rsidP="00D327E1">
            <w:pPr>
              <w:ind w:right="-18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C50BA9">
              <w:rPr>
                <w:rFonts w:ascii="Arial" w:eastAsia="Arial" w:hAnsi="Arial" w:cs="Arial"/>
                <w:sz w:val="20"/>
                <w:szCs w:val="20"/>
              </w:rPr>
              <w:t>2027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08" w:type="dxa"/>
              <w:bottom w:w="15" w:type="dxa"/>
              <w:right w:w="108" w:type="dxa"/>
            </w:tcMar>
            <w:hideMark/>
          </w:tcPr>
          <w:p w14:paraId="4159CC87" w14:textId="77777777" w:rsidR="00EB7120" w:rsidRPr="00C50BA9" w:rsidRDefault="00EB7120" w:rsidP="00D327E1">
            <w:pPr>
              <w:ind w:right="-18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C50BA9">
              <w:rPr>
                <w:rFonts w:ascii="Arial" w:eastAsia="Arial" w:hAnsi="Arial" w:cs="Arial"/>
                <w:sz w:val="20"/>
                <w:szCs w:val="20"/>
              </w:rPr>
              <w:t>Разом</w:t>
            </w:r>
          </w:p>
        </w:tc>
      </w:tr>
      <w:tr w:rsidR="00EB7120" w:rsidRPr="00C50BA9" w14:paraId="360145BC" w14:textId="77777777" w:rsidTr="00EB7120">
        <w:tblPrEx>
          <w:jc w:val="left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61"/>
        </w:trPr>
        <w:tc>
          <w:tcPr>
            <w:tcW w:w="4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" w:type="dxa"/>
              <w:left w:w="11" w:type="dxa"/>
              <w:bottom w:w="11" w:type="dxa"/>
              <w:right w:w="11" w:type="dxa"/>
            </w:tcMar>
            <w:hideMark/>
          </w:tcPr>
          <w:p w14:paraId="2D7EE8D4" w14:textId="77777777" w:rsidR="00EB7120" w:rsidRPr="00C50BA9" w:rsidRDefault="00EB7120" w:rsidP="00D327E1">
            <w:pPr>
              <w:widowControl/>
              <w:ind w:left="556" w:right="125"/>
              <w:rPr>
                <w:rFonts w:ascii="Arial" w:eastAsia="Arial" w:hAnsi="Arial" w:cs="Arial"/>
                <w:sz w:val="20"/>
                <w:szCs w:val="20"/>
              </w:rPr>
            </w:pPr>
            <w:r w:rsidRPr="00C50BA9">
              <w:rPr>
                <w:rFonts w:ascii="Arial" w:eastAsia="Arial" w:hAnsi="Arial" w:cs="Arial"/>
                <w:sz w:val="20"/>
                <w:szCs w:val="20"/>
              </w:rPr>
              <w:t>місцевий бюджет</w:t>
            </w:r>
          </w:p>
        </w:tc>
        <w:tc>
          <w:tcPr>
            <w:tcW w:w="36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" w:type="dxa"/>
              <w:left w:w="11" w:type="dxa"/>
              <w:bottom w:w="11" w:type="dxa"/>
              <w:right w:w="11" w:type="dxa"/>
            </w:tcMar>
          </w:tcPr>
          <w:p w14:paraId="1CF44187" w14:textId="5C63DF83" w:rsidR="00EB7120" w:rsidRPr="00C50BA9" w:rsidRDefault="00EB7120" w:rsidP="00D327E1">
            <w:pPr>
              <w:ind w:right="-18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50BA9">
              <w:rPr>
                <w:rFonts w:ascii="Arial" w:eastAsia="Times New Roman" w:hAnsi="Arial" w:cs="Arial"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>0</w:t>
            </w:r>
            <w:r w:rsidRPr="00C50BA9">
              <w:rPr>
                <w:rFonts w:ascii="Arial" w:eastAsia="Times New Roman" w:hAnsi="Arial" w:cs="Arial"/>
                <w:sz w:val="20"/>
                <w:szCs w:val="20"/>
              </w:rPr>
              <w:t>0</w:t>
            </w:r>
          </w:p>
        </w:tc>
        <w:tc>
          <w:tcPr>
            <w:tcW w:w="3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82A285" w14:textId="5C786E7F" w:rsidR="00EB7120" w:rsidRPr="00C50BA9" w:rsidRDefault="00EB7120" w:rsidP="00D327E1">
            <w:pPr>
              <w:ind w:right="-18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50BA9">
              <w:rPr>
                <w:rFonts w:ascii="Arial" w:eastAsia="Times New Roman" w:hAnsi="Arial" w:cs="Arial"/>
                <w:sz w:val="20"/>
                <w:szCs w:val="20"/>
              </w:rPr>
              <w:t>100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08" w:type="dxa"/>
              <w:bottom w:w="15" w:type="dxa"/>
              <w:right w:w="108" w:type="dxa"/>
            </w:tcMar>
          </w:tcPr>
          <w:p w14:paraId="6BA1B748" w14:textId="013CF53C" w:rsidR="00EB7120" w:rsidRPr="00C50BA9" w:rsidRDefault="00EB7120" w:rsidP="00D327E1">
            <w:pPr>
              <w:ind w:right="-18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50BA9">
              <w:rPr>
                <w:rFonts w:ascii="Arial" w:eastAsia="Times New Roman" w:hAnsi="Arial" w:cs="Arial"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>0</w:t>
            </w:r>
            <w:r w:rsidRPr="00C50BA9">
              <w:rPr>
                <w:rFonts w:ascii="Arial" w:eastAsia="Times New Roman" w:hAnsi="Arial" w:cs="Arial"/>
                <w:sz w:val="20"/>
                <w:szCs w:val="20"/>
              </w:rPr>
              <w:t>0</w:t>
            </w:r>
          </w:p>
        </w:tc>
      </w:tr>
      <w:tr w:rsidR="00EB7120" w:rsidRPr="00C50BA9" w14:paraId="3D53020A" w14:textId="77777777" w:rsidTr="00EB7120">
        <w:tblPrEx>
          <w:jc w:val="left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5"/>
        </w:trPr>
        <w:tc>
          <w:tcPr>
            <w:tcW w:w="4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" w:type="dxa"/>
              <w:left w:w="11" w:type="dxa"/>
              <w:bottom w:w="11" w:type="dxa"/>
              <w:right w:w="11" w:type="dxa"/>
            </w:tcMar>
            <w:hideMark/>
          </w:tcPr>
          <w:p w14:paraId="32298046" w14:textId="77777777" w:rsidR="00EB7120" w:rsidRPr="00C50BA9" w:rsidRDefault="00EB7120" w:rsidP="00D327E1">
            <w:pPr>
              <w:widowControl/>
              <w:ind w:left="556" w:right="125"/>
              <w:rPr>
                <w:rFonts w:ascii="Arial" w:eastAsia="Arial" w:hAnsi="Arial" w:cs="Arial"/>
                <w:sz w:val="20"/>
                <w:szCs w:val="20"/>
              </w:rPr>
            </w:pPr>
            <w:r w:rsidRPr="00C50BA9">
              <w:rPr>
                <w:rFonts w:ascii="Arial" w:eastAsia="Arial" w:hAnsi="Arial" w:cs="Arial"/>
                <w:sz w:val="20"/>
                <w:szCs w:val="20"/>
              </w:rPr>
              <w:t>державний бюджет</w:t>
            </w:r>
          </w:p>
        </w:tc>
        <w:tc>
          <w:tcPr>
            <w:tcW w:w="36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" w:type="dxa"/>
              <w:left w:w="11" w:type="dxa"/>
              <w:bottom w:w="11" w:type="dxa"/>
              <w:right w:w="11" w:type="dxa"/>
            </w:tcMar>
          </w:tcPr>
          <w:p w14:paraId="03C5C463" w14:textId="77777777" w:rsidR="00EB7120" w:rsidRPr="00C50BA9" w:rsidRDefault="00EB7120" w:rsidP="00D327E1">
            <w:pPr>
              <w:ind w:right="-18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0BC6BB" w14:textId="77777777" w:rsidR="00EB7120" w:rsidRPr="00C50BA9" w:rsidRDefault="00EB7120" w:rsidP="00D327E1">
            <w:pPr>
              <w:ind w:right="-18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08" w:type="dxa"/>
              <w:bottom w:w="15" w:type="dxa"/>
              <w:right w:w="108" w:type="dxa"/>
            </w:tcMar>
          </w:tcPr>
          <w:p w14:paraId="3FD3D9B0" w14:textId="77777777" w:rsidR="00EB7120" w:rsidRPr="00C50BA9" w:rsidRDefault="00EB7120" w:rsidP="00D327E1">
            <w:pPr>
              <w:ind w:right="-18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EB7120" w:rsidRPr="00C50BA9" w14:paraId="73FF9835" w14:textId="77777777" w:rsidTr="00EB7120">
        <w:tblPrEx>
          <w:jc w:val="left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5"/>
        </w:trPr>
        <w:tc>
          <w:tcPr>
            <w:tcW w:w="4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" w:type="dxa"/>
              <w:left w:w="11" w:type="dxa"/>
              <w:bottom w:w="11" w:type="dxa"/>
              <w:right w:w="11" w:type="dxa"/>
            </w:tcMar>
            <w:hideMark/>
          </w:tcPr>
          <w:p w14:paraId="34820FF4" w14:textId="392046EF" w:rsidR="00EB7120" w:rsidRPr="00C50BA9" w:rsidRDefault="00EB7120" w:rsidP="00D327E1">
            <w:pPr>
              <w:widowControl/>
              <w:ind w:left="556" w:right="125"/>
              <w:rPr>
                <w:rFonts w:ascii="Arial" w:eastAsia="Arial" w:hAnsi="Arial" w:cs="Arial"/>
                <w:spacing w:val="-8"/>
                <w:sz w:val="20"/>
                <w:szCs w:val="20"/>
              </w:rPr>
            </w:pPr>
            <w:r w:rsidRPr="00C50BA9">
              <w:rPr>
                <w:rFonts w:ascii="Arial" w:eastAsia="Arial" w:hAnsi="Arial" w:cs="Arial"/>
                <w:spacing w:val="-8"/>
                <w:sz w:val="20"/>
                <w:szCs w:val="20"/>
              </w:rPr>
              <w:t xml:space="preserve">інші джерела </w:t>
            </w:r>
            <w:r w:rsidRPr="00C50BA9">
              <w:rPr>
                <w:rFonts w:ascii="Arial" w:eastAsia="Arial" w:hAnsi="Arial" w:cs="Arial"/>
                <w:i/>
                <w:iCs/>
                <w:spacing w:val="-8"/>
                <w:sz w:val="20"/>
                <w:szCs w:val="20"/>
              </w:rPr>
              <w:t>(обласний бюджет, гранти, тощо)</w:t>
            </w:r>
          </w:p>
        </w:tc>
        <w:tc>
          <w:tcPr>
            <w:tcW w:w="36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" w:type="dxa"/>
              <w:left w:w="11" w:type="dxa"/>
              <w:bottom w:w="11" w:type="dxa"/>
              <w:right w:w="11" w:type="dxa"/>
            </w:tcMar>
          </w:tcPr>
          <w:p w14:paraId="19A66B96" w14:textId="6F4772FC" w:rsidR="00EB7120" w:rsidRPr="00C50BA9" w:rsidRDefault="00EB7120" w:rsidP="00D327E1">
            <w:pPr>
              <w:ind w:right="-18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50BA9">
              <w:rPr>
                <w:rFonts w:ascii="Arial" w:eastAsia="Times New Roman" w:hAnsi="Arial" w:cs="Arial"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>0</w:t>
            </w:r>
            <w:r w:rsidRPr="00C50BA9">
              <w:rPr>
                <w:rFonts w:ascii="Arial" w:eastAsia="Times New Roman" w:hAnsi="Arial" w:cs="Arial"/>
                <w:sz w:val="20"/>
                <w:szCs w:val="20"/>
              </w:rPr>
              <w:t>0</w:t>
            </w:r>
          </w:p>
        </w:tc>
        <w:tc>
          <w:tcPr>
            <w:tcW w:w="3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7A18E2" w14:textId="7596106B" w:rsidR="00EB7120" w:rsidRPr="00C50BA9" w:rsidRDefault="00EB7120" w:rsidP="00D327E1">
            <w:pPr>
              <w:ind w:right="-18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50BA9">
              <w:rPr>
                <w:rFonts w:ascii="Arial" w:eastAsia="Times New Roman" w:hAnsi="Arial" w:cs="Arial"/>
                <w:sz w:val="20"/>
                <w:szCs w:val="20"/>
              </w:rPr>
              <w:t>100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08" w:type="dxa"/>
              <w:bottom w:w="15" w:type="dxa"/>
              <w:right w:w="108" w:type="dxa"/>
            </w:tcMar>
          </w:tcPr>
          <w:p w14:paraId="07196335" w14:textId="6D248E4F" w:rsidR="00EB7120" w:rsidRPr="00C50BA9" w:rsidRDefault="00EB7120" w:rsidP="00D327E1">
            <w:pPr>
              <w:ind w:right="-18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50BA9">
              <w:rPr>
                <w:rFonts w:ascii="Arial" w:eastAsia="Times New Roman" w:hAnsi="Arial" w:cs="Arial"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>0</w:t>
            </w:r>
            <w:r w:rsidRPr="00C50BA9">
              <w:rPr>
                <w:rFonts w:ascii="Arial" w:eastAsia="Times New Roman" w:hAnsi="Arial" w:cs="Arial"/>
                <w:sz w:val="20"/>
                <w:szCs w:val="20"/>
              </w:rPr>
              <w:t>0</w:t>
            </w:r>
          </w:p>
        </w:tc>
      </w:tr>
      <w:tr w:rsidR="00A3426B" w:rsidRPr="00C50BA9" w14:paraId="4FF68498" w14:textId="77777777" w:rsidTr="00C50BA9">
        <w:tblPrEx>
          <w:tblLook w:val="0000" w:firstRow="0" w:lastRow="0" w:firstColumn="0" w:lastColumn="0" w:noHBand="0" w:noVBand="0"/>
        </w:tblPrEx>
        <w:trPr>
          <w:trHeight w:val="60"/>
          <w:jc w:val="right"/>
        </w:trPr>
        <w:tc>
          <w:tcPr>
            <w:tcW w:w="4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F7F0CAF" w14:textId="77777777" w:rsidR="00A3426B" w:rsidRPr="00C50BA9" w:rsidRDefault="00A3426B" w:rsidP="00D327E1">
            <w:pP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 w:rsidRPr="00C50BA9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Відповідальний виконавець:</w:t>
            </w:r>
          </w:p>
        </w:tc>
        <w:tc>
          <w:tcPr>
            <w:tcW w:w="1034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1670EA" w14:textId="3F4B3DDB" w:rsidR="00A3426B" w:rsidRPr="00C50BA9" w:rsidRDefault="009B17E5" w:rsidP="00D327E1">
            <w:pPr>
              <w:spacing w:before="40" w:after="40"/>
              <w:rPr>
                <w:rFonts w:ascii="Arial" w:eastAsia="Arial" w:hAnsi="Arial" w:cs="Arial"/>
                <w:sz w:val="20"/>
                <w:szCs w:val="20"/>
              </w:rPr>
            </w:pPr>
            <w:r w:rsidRPr="009B17E5">
              <w:rPr>
                <w:rFonts w:ascii="Arial" w:eastAsia="Arial" w:hAnsi="Arial" w:cs="Arial"/>
                <w:sz w:val="20"/>
                <w:szCs w:val="20"/>
              </w:rPr>
              <w:t>Відділ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67D57" w:rsidRPr="00067D57">
              <w:rPr>
                <w:rFonts w:ascii="Arial" w:eastAsia="Arial" w:hAnsi="Arial" w:cs="Arial"/>
                <w:sz w:val="20"/>
                <w:szCs w:val="20"/>
              </w:rPr>
              <w:t>інвестицій та розвитку</w:t>
            </w:r>
          </w:p>
        </w:tc>
      </w:tr>
      <w:tr w:rsidR="00A3426B" w:rsidRPr="00C50BA9" w14:paraId="0849BD9F" w14:textId="77777777" w:rsidTr="00C50BA9">
        <w:tblPrEx>
          <w:tblLook w:val="0000" w:firstRow="0" w:lastRow="0" w:firstColumn="0" w:lastColumn="0" w:noHBand="0" w:noVBand="0"/>
        </w:tblPrEx>
        <w:trPr>
          <w:trHeight w:val="60"/>
          <w:jc w:val="right"/>
        </w:trPr>
        <w:tc>
          <w:tcPr>
            <w:tcW w:w="4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F498EEA" w14:textId="77777777" w:rsidR="00A3426B" w:rsidRPr="00C50BA9" w:rsidRDefault="00A3426B" w:rsidP="00D327E1">
            <w:pP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 w:rsidRPr="00C50BA9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Інша інформація</w:t>
            </w:r>
          </w:p>
        </w:tc>
        <w:tc>
          <w:tcPr>
            <w:tcW w:w="1034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3FC7CBB" w14:textId="714D7A64" w:rsidR="00A3426B" w:rsidRPr="00C50BA9" w:rsidRDefault="00A3426B" w:rsidP="00D327E1">
            <w:pPr>
              <w:spacing w:before="40" w:after="40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</w:tbl>
    <w:p w14:paraId="52C92A4C" w14:textId="77777777" w:rsidR="00E3171D" w:rsidRDefault="00E3171D" w:rsidP="00D327E1"/>
    <w:sectPr w:rsidR="00E3171D" w:rsidSect="00190E99">
      <w:pgSz w:w="16838" w:h="11906" w:orient="landscape"/>
      <w:pgMar w:top="1304" w:right="737" w:bottom="737" w:left="737" w:header="0" w:footer="0" w:gutter="0"/>
      <w:pgNumType w:start="1"/>
      <w:cols w:space="720"/>
      <w:formProt w:val="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1"/>
    <w:family w:val="auto"/>
    <w:pitch w:val="default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OpenSymbol">
    <w:altName w:val="Calibri"/>
    <w:charset w:val="01"/>
    <w:family w:val="auto"/>
    <w:pitch w:val="default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Liberation Sans">
    <w:altName w:val="Arial"/>
    <w:charset w:val="CC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Lucida Sans Unicode">
    <w:panose1 w:val="020B0602030504020204"/>
    <w:charset w:val="CC"/>
    <w:family w:val="swiss"/>
    <w:pitch w:val="variable"/>
    <w:sig w:usb0="80000AFF" w:usb1="0000396B" w:usb2="00000000" w:usb3="00000000" w:csb0="000000BF" w:csb1="00000000"/>
  </w:font>
  <w:font w:name="font437">
    <w:altName w:val="Times New Roman"/>
    <w:charset w:val="CC"/>
    <w:family w:val="auto"/>
    <w:pitch w:val="variable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6D1829"/>
    <w:multiLevelType w:val="multilevel"/>
    <w:tmpl w:val="3F96BCD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04195B3B"/>
    <w:multiLevelType w:val="multilevel"/>
    <w:tmpl w:val="6C86DB3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2" w15:restartNumberingAfterBreak="0">
    <w:nsid w:val="293C26BE"/>
    <w:multiLevelType w:val="multilevel"/>
    <w:tmpl w:val="0EBCC458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hAnsi="Noto Sans Symbols" w:cs="Noto Sans Symbols" w:hint="default"/>
        <w:sz w:val="20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hAnsi="Noto Sans Symbols" w:cs="Noto Sans Symbols" w:hint="default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hAnsi="Noto Sans Symbols" w:cs="Noto Sans Symbols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hAnsi="Noto Sans Symbols" w:cs="Noto Sans Symbols" w:hint="default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hAnsi="Noto Sans Symbols" w:cs="Noto Sans Symbols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hAnsi="Noto Sans Symbols" w:cs="Noto Sans Symbols" w:hint="default"/>
      </w:rPr>
    </w:lvl>
  </w:abstractNum>
  <w:abstractNum w:abstractNumId="3" w15:restartNumberingAfterBreak="0">
    <w:nsid w:val="2FB57288"/>
    <w:multiLevelType w:val="multilevel"/>
    <w:tmpl w:val="360E354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4" w15:restartNumberingAfterBreak="0">
    <w:nsid w:val="30265560"/>
    <w:multiLevelType w:val="multilevel"/>
    <w:tmpl w:val="36CEF1C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bullet"/>
      <w:lvlText w:val="-"/>
      <w:lvlJc w:val="left"/>
      <w:pPr>
        <w:ind w:left="1980" w:hanging="360"/>
      </w:pPr>
      <w:rPr>
        <w:rFonts w:ascii="OpenSymbol" w:hAnsi="OpenSymbol" w:cs="OpenSymbol" w:hint="default"/>
      </w:rPr>
    </w:lvl>
    <w:lvl w:ilvl="3">
      <w:start w:val="1"/>
      <w:numFmt w:val="upperRoman"/>
      <w:lvlText w:val="%4)"/>
      <w:lvlJc w:val="left"/>
      <w:pPr>
        <w:ind w:left="2880" w:hanging="72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5B745D9"/>
    <w:multiLevelType w:val="multilevel"/>
    <w:tmpl w:val="A99AE3FA"/>
    <w:lvl w:ilvl="0">
      <w:start w:val="1"/>
      <w:numFmt w:val="decimal"/>
      <w:lvlText w:val="%1."/>
      <w:lvlJc w:val="left"/>
      <w:pPr>
        <w:tabs>
          <w:tab w:val="num" w:pos="75"/>
        </w:tabs>
        <w:ind w:left="75" w:hanging="283"/>
      </w:pPr>
    </w:lvl>
    <w:lvl w:ilvl="1">
      <w:start w:val="1"/>
      <w:numFmt w:val="decimal"/>
      <w:lvlText w:val="%2."/>
      <w:lvlJc w:val="left"/>
      <w:pPr>
        <w:tabs>
          <w:tab w:val="num" w:pos="1414"/>
        </w:tabs>
        <w:ind w:left="1414" w:hanging="283"/>
      </w:pPr>
    </w:lvl>
    <w:lvl w:ilvl="2">
      <w:start w:val="1"/>
      <w:numFmt w:val="decimal"/>
      <w:lvlText w:val="%3."/>
      <w:lvlJc w:val="left"/>
      <w:pPr>
        <w:tabs>
          <w:tab w:val="num" w:pos="2121"/>
        </w:tabs>
        <w:ind w:left="2121" w:hanging="283"/>
      </w:pPr>
    </w:lvl>
    <w:lvl w:ilvl="3">
      <w:start w:val="1"/>
      <w:numFmt w:val="decimal"/>
      <w:lvlText w:val="%4."/>
      <w:lvlJc w:val="left"/>
      <w:pPr>
        <w:tabs>
          <w:tab w:val="num" w:pos="2828"/>
        </w:tabs>
        <w:ind w:left="2828" w:hanging="283"/>
      </w:pPr>
    </w:lvl>
    <w:lvl w:ilvl="4">
      <w:start w:val="1"/>
      <w:numFmt w:val="decimal"/>
      <w:lvlText w:val="%5."/>
      <w:lvlJc w:val="left"/>
      <w:pPr>
        <w:tabs>
          <w:tab w:val="num" w:pos="3535"/>
        </w:tabs>
        <w:ind w:left="3535" w:hanging="283"/>
      </w:pPr>
    </w:lvl>
    <w:lvl w:ilvl="5">
      <w:start w:val="1"/>
      <w:numFmt w:val="decimal"/>
      <w:lvlText w:val="%6."/>
      <w:lvlJc w:val="left"/>
      <w:pPr>
        <w:tabs>
          <w:tab w:val="num" w:pos="4242"/>
        </w:tabs>
        <w:ind w:left="4242" w:hanging="283"/>
      </w:pPr>
    </w:lvl>
    <w:lvl w:ilvl="6">
      <w:start w:val="1"/>
      <w:numFmt w:val="decimal"/>
      <w:lvlText w:val="%7."/>
      <w:lvlJc w:val="left"/>
      <w:pPr>
        <w:tabs>
          <w:tab w:val="num" w:pos="4949"/>
        </w:tabs>
        <w:ind w:left="4949" w:hanging="283"/>
      </w:pPr>
    </w:lvl>
    <w:lvl w:ilvl="7">
      <w:start w:val="1"/>
      <w:numFmt w:val="decimal"/>
      <w:lvlText w:val="%8."/>
      <w:lvlJc w:val="left"/>
      <w:pPr>
        <w:tabs>
          <w:tab w:val="num" w:pos="5656"/>
        </w:tabs>
        <w:ind w:left="5656" w:hanging="283"/>
      </w:pPr>
    </w:lvl>
    <w:lvl w:ilvl="8">
      <w:start w:val="1"/>
      <w:numFmt w:val="decimal"/>
      <w:lvlText w:val="%9."/>
      <w:lvlJc w:val="left"/>
      <w:pPr>
        <w:tabs>
          <w:tab w:val="num" w:pos="6363"/>
        </w:tabs>
        <w:ind w:left="6363" w:hanging="283"/>
      </w:pPr>
    </w:lvl>
  </w:abstractNum>
  <w:abstractNum w:abstractNumId="6" w15:restartNumberingAfterBreak="0">
    <w:nsid w:val="4C45391F"/>
    <w:multiLevelType w:val="multilevel"/>
    <w:tmpl w:val="409E58E4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7" w15:restartNumberingAfterBreak="0">
    <w:nsid w:val="4F232EF3"/>
    <w:multiLevelType w:val="multilevel"/>
    <w:tmpl w:val="CE8669C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6377190E"/>
    <w:multiLevelType w:val="multilevel"/>
    <w:tmpl w:val="CA0012FE"/>
    <w:lvl w:ilvl="0">
      <w:start w:val="1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2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9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40" w:hanging="1800"/>
      </w:pPr>
      <w:rPr>
        <w:rFonts w:hint="default"/>
      </w:rPr>
    </w:lvl>
  </w:abstractNum>
  <w:abstractNum w:abstractNumId="9" w15:restartNumberingAfterBreak="0">
    <w:nsid w:val="718D0F10"/>
    <w:multiLevelType w:val="multilevel"/>
    <w:tmpl w:val="20C8044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hAnsi="Noto Sans Symbols" w:cs="Noto Sans Symbols" w:hint="default"/>
        <w:sz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hAnsi="Noto Sans Symbols" w:cs="Noto Sans Symbols" w:hint="default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hAnsi="Noto Sans Symbols" w:cs="Noto Sans Symbols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hAnsi="Noto Sans Symbols" w:cs="Noto Sans Symbols" w:hint="default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hAnsi="Noto Sans Symbols" w:cs="Noto Sans Symbols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hAnsi="Noto Sans Symbols" w:cs="Noto Sans Symbols" w:hint="default"/>
      </w:rPr>
    </w:lvl>
  </w:abstractNum>
  <w:num w:numId="1">
    <w:abstractNumId w:val="7"/>
  </w:num>
  <w:num w:numId="2">
    <w:abstractNumId w:val="4"/>
  </w:num>
  <w:num w:numId="3">
    <w:abstractNumId w:val="2"/>
  </w:num>
  <w:num w:numId="4">
    <w:abstractNumId w:val="9"/>
  </w:num>
  <w:num w:numId="5">
    <w:abstractNumId w:val="5"/>
  </w:num>
  <w:num w:numId="6">
    <w:abstractNumId w:val="6"/>
  </w:num>
  <w:num w:numId="7">
    <w:abstractNumId w:val="8"/>
  </w:num>
  <w:num w:numId="8">
    <w:abstractNumId w:val="1"/>
  </w:num>
  <w:num w:numId="9">
    <w:abstractNumId w:val="3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zNTA1tDA0MDI3MDdW0lEKTi0uzszPAykwrAUALwox9ywAAAA="/>
  </w:docVars>
  <w:rsids>
    <w:rsidRoot w:val="00E3171D"/>
    <w:rsid w:val="000146D0"/>
    <w:rsid w:val="00040990"/>
    <w:rsid w:val="00067D57"/>
    <w:rsid w:val="001052D2"/>
    <w:rsid w:val="001156A8"/>
    <w:rsid w:val="001340D9"/>
    <w:rsid w:val="00190E99"/>
    <w:rsid w:val="001A1D16"/>
    <w:rsid w:val="0020045E"/>
    <w:rsid w:val="00227A07"/>
    <w:rsid w:val="00243B30"/>
    <w:rsid w:val="0026331F"/>
    <w:rsid w:val="002D3D24"/>
    <w:rsid w:val="00351A78"/>
    <w:rsid w:val="00357228"/>
    <w:rsid w:val="00380CE9"/>
    <w:rsid w:val="003A628C"/>
    <w:rsid w:val="003F103F"/>
    <w:rsid w:val="00425579"/>
    <w:rsid w:val="00437FED"/>
    <w:rsid w:val="00494CFD"/>
    <w:rsid w:val="004C5161"/>
    <w:rsid w:val="004D4499"/>
    <w:rsid w:val="004E462C"/>
    <w:rsid w:val="004F01A1"/>
    <w:rsid w:val="00531434"/>
    <w:rsid w:val="00577E28"/>
    <w:rsid w:val="005C2597"/>
    <w:rsid w:val="005E3487"/>
    <w:rsid w:val="005F5EE4"/>
    <w:rsid w:val="00600F58"/>
    <w:rsid w:val="00634960"/>
    <w:rsid w:val="00647D9F"/>
    <w:rsid w:val="00654BBF"/>
    <w:rsid w:val="006A7F3D"/>
    <w:rsid w:val="006C6B46"/>
    <w:rsid w:val="006D38EC"/>
    <w:rsid w:val="00764774"/>
    <w:rsid w:val="007720F8"/>
    <w:rsid w:val="007C4578"/>
    <w:rsid w:val="007D7EC4"/>
    <w:rsid w:val="007E7FEF"/>
    <w:rsid w:val="008465E2"/>
    <w:rsid w:val="00864A79"/>
    <w:rsid w:val="008B6563"/>
    <w:rsid w:val="008B6AFC"/>
    <w:rsid w:val="008D1287"/>
    <w:rsid w:val="009213A7"/>
    <w:rsid w:val="00941D5C"/>
    <w:rsid w:val="00970EDA"/>
    <w:rsid w:val="009B11B2"/>
    <w:rsid w:val="009B17E5"/>
    <w:rsid w:val="009D09A1"/>
    <w:rsid w:val="009D5BE8"/>
    <w:rsid w:val="00A059E3"/>
    <w:rsid w:val="00A3426B"/>
    <w:rsid w:val="00A444E5"/>
    <w:rsid w:val="00A54ADC"/>
    <w:rsid w:val="00A65ED0"/>
    <w:rsid w:val="00A7628D"/>
    <w:rsid w:val="00AE35ED"/>
    <w:rsid w:val="00B31396"/>
    <w:rsid w:val="00B31449"/>
    <w:rsid w:val="00B80268"/>
    <w:rsid w:val="00BD30B0"/>
    <w:rsid w:val="00C0685D"/>
    <w:rsid w:val="00C50BA9"/>
    <w:rsid w:val="00D00038"/>
    <w:rsid w:val="00D05A02"/>
    <w:rsid w:val="00D327E1"/>
    <w:rsid w:val="00D62E0F"/>
    <w:rsid w:val="00D753B3"/>
    <w:rsid w:val="00D83A10"/>
    <w:rsid w:val="00D9181A"/>
    <w:rsid w:val="00DA60F0"/>
    <w:rsid w:val="00DC5001"/>
    <w:rsid w:val="00DD450D"/>
    <w:rsid w:val="00DF088B"/>
    <w:rsid w:val="00E13D18"/>
    <w:rsid w:val="00E26F57"/>
    <w:rsid w:val="00E3171D"/>
    <w:rsid w:val="00E31F77"/>
    <w:rsid w:val="00E70B5B"/>
    <w:rsid w:val="00EA798F"/>
    <w:rsid w:val="00EB2A2C"/>
    <w:rsid w:val="00EB2AF7"/>
    <w:rsid w:val="00EB7120"/>
    <w:rsid w:val="00F32CF6"/>
    <w:rsid w:val="00F41C52"/>
    <w:rsid w:val="00F66469"/>
    <w:rsid w:val="00F93B8A"/>
    <w:rsid w:val="00F95D10"/>
    <w:rsid w:val="00FA6C0E"/>
    <w:rsid w:val="00FB41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4504312"/>
  <w15:docId w15:val="{2C756B87-9CD4-4C95-8432-8F03F2BDB8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Mangal"/>
        <w:sz w:val="24"/>
        <w:szCs w:val="24"/>
        <w:lang w:val="uk-UA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paragraph" w:styleId="1">
    <w:name w:val="heading 1"/>
    <w:basedOn w:val="LO-normal"/>
    <w:next w:val="a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LO-normal"/>
    <w:next w:val="a"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LO-normal"/>
    <w:next w:val="a"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LO-normal"/>
    <w:next w:val="a"/>
    <w:qFormat/>
    <w:pPr>
      <w:keepNext/>
      <w:keepLines/>
      <w:spacing w:before="240" w:after="40"/>
      <w:outlineLvl w:val="3"/>
    </w:pPr>
    <w:rPr>
      <w:b/>
    </w:rPr>
  </w:style>
  <w:style w:type="paragraph" w:styleId="5">
    <w:name w:val="heading 5"/>
    <w:basedOn w:val="LO-normal"/>
    <w:next w:val="a"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LO-normal"/>
    <w:next w:val="a"/>
    <w:qFormat/>
    <w:pPr>
      <w:spacing w:before="240" w:after="60"/>
      <w:outlineLvl w:val="5"/>
    </w:pPr>
    <w:rPr>
      <w:b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ListLabel1">
    <w:name w:val="ListLabel 1"/>
    <w:qFormat/>
    <w:rPr>
      <w:rFonts w:eastAsia="Noto Sans Symbols" w:cs="Noto Sans Symbols"/>
      <w:sz w:val="20"/>
    </w:rPr>
  </w:style>
  <w:style w:type="character" w:customStyle="1" w:styleId="ListLabel2">
    <w:name w:val="ListLabel 2"/>
    <w:qFormat/>
    <w:rPr>
      <w:rFonts w:eastAsia="Noto Sans Symbols" w:cs="Noto Sans Symbols"/>
    </w:rPr>
  </w:style>
  <w:style w:type="character" w:customStyle="1" w:styleId="ListLabel3">
    <w:name w:val="ListLabel 3"/>
    <w:qFormat/>
    <w:rPr>
      <w:rFonts w:eastAsia="Noto Sans Symbols" w:cs="Noto Sans Symbols"/>
    </w:rPr>
  </w:style>
  <w:style w:type="character" w:customStyle="1" w:styleId="ListLabel4">
    <w:name w:val="ListLabel 4"/>
    <w:qFormat/>
    <w:rPr>
      <w:rFonts w:eastAsia="Noto Sans Symbols" w:cs="Noto Sans Symbols"/>
    </w:rPr>
  </w:style>
  <w:style w:type="character" w:customStyle="1" w:styleId="ListLabel5">
    <w:name w:val="ListLabel 5"/>
    <w:qFormat/>
    <w:rPr>
      <w:rFonts w:eastAsia="Noto Sans Symbols" w:cs="Noto Sans Symbols"/>
    </w:rPr>
  </w:style>
  <w:style w:type="character" w:customStyle="1" w:styleId="ListLabel6">
    <w:name w:val="ListLabel 6"/>
    <w:qFormat/>
    <w:rPr>
      <w:rFonts w:eastAsia="Noto Sans Symbols" w:cs="Noto Sans Symbols"/>
    </w:rPr>
  </w:style>
  <w:style w:type="character" w:customStyle="1" w:styleId="ListLabel7">
    <w:name w:val="ListLabel 7"/>
    <w:qFormat/>
    <w:rPr>
      <w:rFonts w:eastAsia="Noto Sans Symbols" w:cs="Noto Sans Symbols"/>
      <w:sz w:val="20"/>
    </w:rPr>
  </w:style>
  <w:style w:type="character" w:customStyle="1" w:styleId="ListLabel8">
    <w:name w:val="ListLabel 8"/>
    <w:qFormat/>
    <w:rPr>
      <w:rFonts w:eastAsia="Noto Sans Symbols" w:cs="Noto Sans Symbols"/>
    </w:rPr>
  </w:style>
  <w:style w:type="character" w:customStyle="1" w:styleId="ListLabel9">
    <w:name w:val="ListLabel 9"/>
    <w:qFormat/>
    <w:rPr>
      <w:rFonts w:eastAsia="Noto Sans Symbols" w:cs="Noto Sans Symbols"/>
    </w:rPr>
  </w:style>
  <w:style w:type="character" w:customStyle="1" w:styleId="ListLabel10">
    <w:name w:val="ListLabel 10"/>
    <w:qFormat/>
    <w:rPr>
      <w:rFonts w:eastAsia="Noto Sans Symbols" w:cs="Noto Sans Symbols"/>
    </w:rPr>
  </w:style>
  <w:style w:type="character" w:customStyle="1" w:styleId="ListLabel11">
    <w:name w:val="ListLabel 11"/>
    <w:qFormat/>
    <w:rPr>
      <w:rFonts w:eastAsia="Noto Sans Symbols" w:cs="Noto Sans Symbols"/>
    </w:rPr>
  </w:style>
  <w:style w:type="character" w:customStyle="1" w:styleId="ListLabel12">
    <w:name w:val="ListLabel 12"/>
    <w:qFormat/>
    <w:rPr>
      <w:rFonts w:eastAsia="Noto Sans Symbols" w:cs="Noto Sans Symbols"/>
    </w:rPr>
  </w:style>
  <w:style w:type="character" w:customStyle="1" w:styleId="ListLabel13">
    <w:name w:val="ListLabel 13"/>
    <w:qFormat/>
    <w:rPr>
      <w:rFonts w:ascii="Arial" w:eastAsia="Arial" w:hAnsi="Arial" w:cs="Arial"/>
      <w:b/>
      <w:color w:val="1155CC"/>
      <w:sz w:val="22"/>
      <w:szCs w:val="22"/>
      <w:u w:val="single"/>
    </w:rPr>
  </w:style>
  <w:style w:type="character" w:customStyle="1" w:styleId="-">
    <w:name w:val="Интернет-ссылка"/>
    <w:rPr>
      <w:color w:val="000080"/>
      <w:u w:val="single"/>
    </w:rPr>
  </w:style>
  <w:style w:type="character" w:customStyle="1" w:styleId="ListLabel14">
    <w:name w:val="ListLabel 14"/>
    <w:qFormat/>
    <w:rPr>
      <w:rFonts w:ascii="Arial" w:eastAsia="Arial" w:hAnsi="Arial" w:cs="Arial"/>
      <w:b/>
      <w:color w:val="0000FF"/>
      <w:sz w:val="22"/>
      <w:szCs w:val="22"/>
      <w:u w:val="single"/>
    </w:rPr>
  </w:style>
  <w:style w:type="character" w:customStyle="1" w:styleId="ListLabel15">
    <w:name w:val="ListLabel 15"/>
    <w:qFormat/>
    <w:rPr>
      <w:rFonts w:ascii="Arial" w:eastAsia="Arial" w:hAnsi="Arial" w:cs="Arial"/>
      <w:b/>
      <w:color w:val="0000FF"/>
      <w:sz w:val="22"/>
      <w:szCs w:val="22"/>
      <w:highlight w:val="white"/>
      <w:u w:val="single"/>
    </w:rPr>
  </w:style>
  <w:style w:type="character" w:customStyle="1" w:styleId="a3">
    <w:name w:val="Символ нумерации"/>
    <w:qFormat/>
  </w:style>
  <w:style w:type="paragraph" w:customStyle="1" w:styleId="10">
    <w:name w:val="Заголовок1"/>
    <w:basedOn w:val="a"/>
    <w:next w:val="a4"/>
    <w:qFormat/>
    <w:pPr>
      <w:keepNext/>
      <w:spacing w:before="240" w:after="120"/>
    </w:pPr>
    <w:rPr>
      <w:rFonts w:ascii="Liberation Sans" w:eastAsia="Microsoft YaHei" w:hAnsi="Liberation Sans"/>
      <w:sz w:val="28"/>
      <w:szCs w:val="28"/>
    </w:rPr>
  </w:style>
  <w:style w:type="paragraph" w:styleId="a4">
    <w:name w:val="Body Text"/>
    <w:basedOn w:val="a"/>
    <w:pPr>
      <w:spacing w:after="140" w:line="276" w:lineRule="auto"/>
    </w:pPr>
  </w:style>
  <w:style w:type="paragraph" w:styleId="a5">
    <w:name w:val="List"/>
    <w:basedOn w:val="a4"/>
  </w:style>
  <w:style w:type="paragraph" w:styleId="a6">
    <w:name w:val="caption"/>
    <w:basedOn w:val="a"/>
    <w:qFormat/>
    <w:pPr>
      <w:suppressLineNumbers/>
      <w:spacing w:before="120" w:after="120"/>
    </w:pPr>
    <w:rPr>
      <w:i/>
      <w:iCs/>
    </w:rPr>
  </w:style>
  <w:style w:type="paragraph" w:customStyle="1" w:styleId="11">
    <w:name w:val="Указатель1"/>
    <w:basedOn w:val="a"/>
    <w:qFormat/>
    <w:pPr>
      <w:suppressLineNumbers/>
    </w:pPr>
  </w:style>
  <w:style w:type="paragraph" w:customStyle="1" w:styleId="LO-normal">
    <w:name w:val="LO-normal"/>
    <w:qFormat/>
  </w:style>
  <w:style w:type="paragraph" w:styleId="a7">
    <w:name w:val="Title"/>
    <w:basedOn w:val="LO-normal"/>
    <w:next w:val="a"/>
    <w:qFormat/>
    <w:pPr>
      <w:keepNext/>
      <w:keepLines/>
      <w:spacing w:before="480" w:after="120"/>
    </w:pPr>
    <w:rPr>
      <w:b/>
      <w:sz w:val="72"/>
      <w:szCs w:val="72"/>
    </w:rPr>
  </w:style>
  <w:style w:type="paragraph" w:styleId="a8">
    <w:name w:val="Subtitle"/>
    <w:basedOn w:val="LO-normal"/>
    <w:next w:val="a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a9">
    <w:name w:val="Hyperlink"/>
    <w:basedOn w:val="a0"/>
    <w:uiPriority w:val="99"/>
    <w:unhideWhenUsed/>
    <w:rsid w:val="00531434"/>
    <w:rPr>
      <w:color w:val="0000FF" w:themeColor="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8B6AFC"/>
    <w:rPr>
      <w:color w:val="605E5C"/>
      <w:shd w:val="clear" w:color="auto" w:fill="E1DFDD"/>
    </w:rPr>
  </w:style>
  <w:style w:type="table" w:styleId="aa">
    <w:name w:val="Table Grid"/>
    <w:basedOn w:val="a1"/>
    <w:uiPriority w:val="39"/>
    <w:rsid w:val="00190E99"/>
    <w:rPr>
      <w:rFonts w:ascii="Times New Roman" w:eastAsia="Times New Roman" w:hAnsi="Times New Roman" w:cs="Times New Roman"/>
      <w:sz w:val="20"/>
      <w:szCs w:val="20"/>
      <w:lang w:val="ru-RU" w:eastAsia="ja-JP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List Paragraph"/>
    <w:basedOn w:val="a"/>
    <w:link w:val="ac"/>
    <w:uiPriority w:val="34"/>
    <w:qFormat/>
    <w:rsid w:val="00190E99"/>
    <w:pPr>
      <w:widowControl/>
      <w:suppressAutoHyphens/>
      <w:spacing w:after="200" w:line="276" w:lineRule="auto"/>
    </w:pPr>
    <w:rPr>
      <w:rFonts w:eastAsia="Lucida Sans Unicode" w:cs="font437"/>
      <w:kern w:val="1"/>
      <w:sz w:val="22"/>
      <w:szCs w:val="22"/>
      <w:lang w:eastAsia="ar-SA" w:bidi="ar-SA"/>
    </w:rPr>
  </w:style>
  <w:style w:type="character" w:customStyle="1" w:styleId="ac">
    <w:name w:val="Абзац списка Знак"/>
    <w:link w:val="ab"/>
    <w:locked/>
    <w:rsid w:val="00190E99"/>
    <w:rPr>
      <w:rFonts w:eastAsia="Lucida Sans Unicode" w:cs="font437"/>
      <w:kern w:val="1"/>
      <w:sz w:val="22"/>
      <w:szCs w:val="22"/>
      <w:lang w:eastAsia="ar-SA" w:bidi="ar-SA"/>
    </w:rPr>
  </w:style>
  <w:style w:type="table" w:customStyle="1" w:styleId="12">
    <w:name w:val="1"/>
    <w:basedOn w:val="a1"/>
    <w:rsid w:val="00F66469"/>
    <w:rPr>
      <w:rFonts w:eastAsia="Calibri" w:cs="Calibri"/>
      <w:sz w:val="22"/>
      <w:szCs w:val="22"/>
      <w:lang w:eastAsia="uk-UA" w:bidi="ar-SA"/>
    </w:rPr>
    <w:tblPr>
      <w:tblStyleRowBandSize w:val="1"/>
      <w:tblStyleColBandSize w:val="1"/>
      <w:tblInd w:w="0" w:type="nil"/>
    </w:tblPr>
  </w:style>
  <w:style w:type="paragraph" w:styleId="ad">
    <w:name w:val="Balloon Text"/>
    <w:basedOn w:val="a"/>
    <w:link w:val="ae"/>
    <w:uiPriority w:val="99"/>
    <w:semiHidden/>
    <w:unhideWhenUsed/>
    <w:rsid w:val="00600F58"/>
    <w:rPr>
      <w:rFonts w:ascii="Segoe UI" w:hAnsi="Segoe UI"/>
      <w:sz w:val="18"/>
      <w:szCs w:val="16"/>
    </w:rPr>
  </w:style>
  <w:style w:type="character" w:customStyle="1" w:styleId="ae">
    <w:name w:val="Текст выноски Знак"/>
    <w:basedOn w:val="a0"/>
    <w:link w:val="ad"/>
    <w:uiPriority w:val="99"/>
    <w:semiHidden/>
    <w:rsid w:val="00600F58"/>
    <w:rPr>
      <w:rFonts w:ascii="Segoe UI" w:hAnsi="Segoe UI"/>
      <w:sz w:val="18"/>
      <w:szCs w:val="16"/>
    </w:rPr>
  </w:style>
  <w:style w:type="table" w:customStyle="1" w:styleId="50">
    <w:name w:val="Сітка таблиці5"/>
    <w:basedOn w:val="a1"/>
    <w:next w:val="aa"/>
    <w:uiPriority w:val="39"/>
    <w:rsid w:val="007C4578"/>
    <w:rPr>
      <w:rFonts w:eastAsia="Calibri" w:cs="Times New Roman"/>
      <w:sz w:val="22"/>
      <w:szCs w:val="22"/>
      <w:lang w:eastAsia="en-US" w:bidi="ar-SA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842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16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03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57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356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27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8339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11469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76420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5253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443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40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18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621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776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5395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7089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85339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75247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BAB6E06-64BB-49D9-B83F-09B49A83B1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05</Words>
  <Characters>688</Characters>
  <Application>Microsoft Office Word</Application>
  <DocSecurity>0</DocSecurity>
  <Lines>5</Lines>
  <Paragraphs>3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1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dc:description/>
  <cp:lastModifiedBy>User</cp:lastModifiedBy>
  <cp:revision>3</cp:revision>
  <dcterms:created xsi:type="dcterms:W3CDTF">2025-11-24T09:59:00Z</dcterms:created>
  <dcterms:modified xsi:type="dcterms:W3CDTF">2025-11-24T09:59:00Z</dcterms:modified>
  <dc:language>uk-UA</dc:language>
</cp:coreProperties>
</file>